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B3D16E" w14:textId="77777777" w:rsidR="00CB72DF" w:rsidRDefault="00B04F01">
      <w:pPr>
        <w:pStyle w:val="Title"/>
      </w:pPr>
      <w:r>
        <w:t>M.A. Comprehensive Examination: Numerical Analysis (Spring 1994)</w:t>
      </w:r>
    </w:p>
    <w:p w14:paraId="43F96C56" w14:textId="77777777" w:rsidR="00CB72DF" w:rsidRDefault="00B04F01">
      <w:pPr>
        <w:pStyle w:val="Heading2"/>
      </w:pPr>
      <w:bookmarkStart w:id="0" w:name="main-content"/>
      <w:bookmarkStart w:id="1" w:name="instructions"/>
      <w:r>
        <w:t>Instruction</w:t>
      </w:r>
    </w:p>
    <w:p w14:paraId="52BDF077" w14:textId="77777777" w:rsidR="00CB72DF" w:rsidRDefault="00B04F01">
      <w:pPr>
        <w:pStyle w:val="FirstParagraph"/>
      </w:pPr>
      <w:r>
        <w:t>Please work one problem from each of following four parts. Use a separate sheet of paper to do each problem and show all your work.</w:t>
      </w:r>
    </w:p>
    <w:p w14:paraId="5BBEE6A3" w14:textId="77777777" w:rsidR="00CB72DF" w:rsidRDefault="00B04F01">
      <w:pPr>
        <w:pStyle w:val="Heading2"/>
      </w:pPr>
      <w:bookmarkStart w:id="2" w:name="part-i"/>
      <w:bookmarkEnd w:id="1"/>
      <w:r>
        <w:t>Part I Solution of Nonlinear Equations and Optimizations</w:t>
      </w:r>
    </w:p>
    <w:p w14:paraId="45A2DA26" w14:textId="77777777" w:rsidR="00CB72DF" w:rsidRDefault="00B04F01">
      <w:pPr>
        <w:pStyle w:val="FirstParagraph"/>
      </w:pPr>
      <w:r>
        <w:t>Please do one and only one problem from problems [1],[2],and [3].</w:t>
      </w:r>
    </w:p>
    <w:p w14:paraId="1397C2F7" w14:textId="77777777" w:rsidR="00CB72DF" w:rsidRDefault="00B04F01">
      <w:pPr>
        <w:numPr>
          <w:ilvl w:val="0"/>
          <w:numId w:val="2"/>
        </w:numPr>
      </w:pPr>
      <w:r>
        <w:t xml:space="preserve">Suppose that </w:t>
      </w:r>
      <m:oMath>
        <m:r>
          <w:rPr>
            <w:rFonts w:ascii="Cambria Math" w:hAnsi="Cambria Math"/>
          </w:rPr>
          <m:t>p</m:t>
        </m:r>
      </m:oMath>
      <w:r>
        <w:t xml:space="preserve"> is a root of multiplicity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1</m:t>
        </m:r>
      </m:oMath>
      <w:r>
        <w:t xml:space="preserve"> of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>. Show that the following modified Newton's method</w:t>
      </w:r>
    </w:p>
    <w:p w14:paraId="401F4B6E" w14:textId="77777777" w:rsidR="00CB72DF" w:rsidRDefault="00000000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'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den>
          </m:f>
        </m:oMath>
      </m:oMathPara>
    </w:p>
    <w:p w14:paraId="0B9DA2AA" w14:textId="77777777" w:rsidR="00CB72DF" w:rsidRDefault="00B04F01">
      <w:pPr>
        <w:numPr>
          <w:ilvl w:val="0"/>
          <w:numId w:val="1"/>
        </w:numPr>
      </w:pPr>
      <w:r>
        <w:t>gives quadratical convergence.</w:t>
      </w:r>
    </w:p>
    <w:p w14:paraId="39761638" w14:textId="77777777" w:rsidR="00CB72DF" w:rsidRDefault="00B04F01">
      <w:pPr>
        <w:numPr>
          <w:ilvl w:val="0"/>
          <w:numId w:val="2"/>
        </w:numPr>
      </w:pPr>
      <w:r>
        <w:t>Use Steepest Descent Method to solve</w:t>
      </w:r>
    </w:p>
    <w:p w14:paraId="023F409C" w14:textId="77777777" w:rsidR="00CB72DF" w:rsidRDefault="00B04F01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)=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min</m:t>
              </m:r>
            </m:e>
            <m:lim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∈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</m:sSup>
            </m:lim>
          </m:limLow>
          <m: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m:rPr>
              <m:sty m:val="bi"/>
            </m:rP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4F9E411D" w14:textId="77777777" w:rsidR="00CB72DF" w:rsidRDefault="00B04F01">
      <w:pPr>
        <w:numPr>
          <w:ilvl w:val="0"/>
          <w:numId w:val="1"/>
        </w:numPr>
      </w:pPr>
      <w:r>
        <w:t xml:space="preserve">where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,</m:t>
        </m:r>
      </m:oMath>
      <w:r>
        <w:t xml:space="preserve"> and</w:t>
      </w:r>
    </w:p>
    <w:p w14:paraId="0534E855" w14:textId="77777777" w:rsidR="00CB72DF" w:rsidRDefault="00B04F01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 </m:t>
          </m:r>
          <m:r>
            <m:rPr>
              <m:nor/>
            </m:rPr>
            <m:t>and</m:t>
          </m:r>
          <m:r>
            <w:rPr>
              <w:rFonts w:ascii="Cambria Math" w:hAnsi="Cambria Math"/>
            </w:rPr>
            <m:t> 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</m:oMath>
      </m:oMathPara>
    </w:p>
    <w:p w14:paraId="59C1B37C" w14:textId="77777777" w:rsidR="00CB72DF" w:rsidRDefault="00B04F01">
      <w:pPr>
        <w:numPr>
          <w:ilvl w:val="0"/>
          <w:numId w:val="1"/>
        </w:numPr>
      </w:pPr>
      <w:r>
        <w:t xml:space="preserve">Start with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0</m:t>
            </m:r>
          </m:sup>
        </m:sSup>
        <m:r>
          <m:rPr>
            <m:sty m:val="p"/>
          </m:rP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>
        <w:t xml:space="preserve"> and do three iterations.</w:t>
      </w:r>
    </w:p>
    <w:p w14:paraId="770F7522" w14:textId="77777777" w:rsidR="00CB72DF" w:rsidRDefault="00B04F01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</m:oMath>
      <w:r>
        <w:t xml:space="preserve"> be a mapping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↦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. We say </w:t>
      </w:r>
      <m:oMath>
        <m:r>
          <w:rPr>
            <w:rFonts w:ascii="Cambria Math" w:hAnsi="Cambria Math"/>
          </w:rPr>
          <m:t>F</m:t>
        </m:r>
      </m:oMath>
      <w:r>
        <w:t xml:space="preserve"> is convex over a convex domain </w:t>
      </w:r>
      <m:oMath>
        <m:r>
          <w:rPr>
            <w:rFonts w:ascii="Cambria Math" w:hAnsi="Cambria Math"/>
          </w:rPr>
          <m:t>D</m:t>
        </m:r>
      </m:oMath>
      <w:r>
        <w:t xml:space="preserve"> if</w:t>
      </w:r>
    </w:p>
    <w:p w14:paraId="270D986F" w14:textId="77777777" w:rsidR="00CB72DF" w:rsidRDefault="00B04F01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≥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F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(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4F9D9032" w14:textId="77777777" w:rsidR="00CB72DF" w:rsidRDefault="00B04F01">
      <w:pPr>
        <w:numPr>
          <w:ilvl w:val="0"/>
          <w:numId w:val="1"/>
        </w:numPr>
      </w:pPr>
      <w:r>
        <w:t xml:space="preserve">for all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D</m:t>
        </m:r>
      </m:oMath>
      <w:r>
        <w:t>. Consider Newton's iteration</w:t>
      </w:r>
    </w:p>
    <w:p w14:paraId="6AB1BF01" w14:textId="77777777" w:rsidR="00CB72DF" w:rsidRDefault="00000000">
      <w:pPr>
        <w:pStyle w:val="Compac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k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-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F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k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)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k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),</m:t>
          </m:r>
          <m:r>
            <w:rPr>
              <w:rFonts w:ascii="Cambria Math" w:hAnsi="Cambria Math"/>
            </w:rPr>
            <m:t> k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⋯</m:t>
          </m:r>
        </m:oMath>
      </m:oMathPara>
    </w:p>
    <w:p w14:paraId="3FF97855" w14:textId="77777777" w:rsidR="00CB72DF" w:rsidRDefault="00B04F01">
      <w:pPr>
        <w:numPr>
          <w:ilvl w:val="0"/>
          <w:numId w:val="1"/>
        </w:numPr>
      </w:pPr>
      <w:r>
        <w:t xml:space="preserve">Show that if </w:t>
      </w:r>
      <m:oMath>
        <m:r>
          <w:rPr>
            <w:rFonts w:ascii="Cambria Math" w:hAnsi="Cambria Math"/>
          </w:rPr>
          <m:t>F</m:t>
        </m:r>
      </m:oMath>
      <w:r>
        <w:t xml:space="preserve"> is convex o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, the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  <m:r>
          <m:rPr>
            <m:sty m:val="p"/>
          </m:rPr>
          <w:rPr>
            <w:rFonts w:ascii="Cambria Math" w:hAnsi="Cambria Math"/>
          </w:rPr>
          <m:t>)≥</m:t>
        </m:r>
        <m:r>
          <w:rPr>
            <w:rFonts w:ascii="Cambria Math" w:hAnsi="Cambria Math"/>
          </w:rPr>
          <m:t>0</m:t>
        </m:r>
      </m:oMath>
      <w:r>
        <w:t xml:space="preserve"> for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1</m:t>
        </m:r>
      </m:oMath>
      <w:r>
        <w:t xml:space="preserve">. Le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be the solution of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 xml:space="preserve">. Suppose that each entry of matrix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is nonnegative. Further show tha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</m:oMath>
      <w:r>
        <w:t xml:space="preserve"> for all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1</m:t>
        </m:r>
      </m:oMath>
      <w:r>
        <w:t xml:space="preserve">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  <m:r>
          <m:rPr>
            <m:sty m:val="p"/>
          </m:rPr>
          <w:rPr>
            <w:rFonts w:ascii="Cambria Math" w:hAnsi="Cambria Math"/>
          </w:rPr>
          <m:t>≥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for all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0</m:t>
        </m:r>
      </m:oMath>
      <w:r>
        <w:t xml:space="preserve">. Justify that if </w:t>
      </w:r>
      <m:oMath>
        <m:r>
          <w:rPr>
            <w:rFonts w:ascii="Cambria Math" w:hAnsi="Cambria Math"/>
          </w:rPr>
          <m:t>F</m:t>
        </m:r>
      </m:oMath>
      <w:r>
        <w:t xml:space="preserve"> is convex and each entry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is nonnegative o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and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 xml:space="preserve"> has a solutio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, then Newton's method converges for any initial gues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0</m:t>
            </m:r>
          </m:sup>
        </m:sSup>
      </m:oMath>
      <w:r>
        <w:t>.</w:t>
      </w:r>
    </w:p>
    <w:p w14:paraId="608A2F17" w14:textId="77777777" w:rsidR="00CB72DF" w:rsidRDefault="00B04F01">
      <w:pPr>
        <w:pStyle w:val="Heading2"/>
      </w:pPr>
      <w:bookmarkStart w:id="3" w:name="part-ii"/>
      <w:bookmarkEnd w:id="2"/>
      <w:r>
        <w:t>Part II Polynomial Interpolation and Approximation</w:t>
      </w:r>
    </w:p>
    <w:p w14:paraId="303D79DF" w14:textId="77777777" w:rsidR="00CB72DF" w:rsidRDefault="00B04F01">
      <w:pPr>
        <w:pStyle w:val="FirstParagraph"/>
      </w:pPr>
      <w:r>
        <w:t>Please do one and only one problem from problems [4],[5],and [6].</w:t>
      </w:r>
    </w:p>
    <w:p w14:paraId="417924CC" w14:textId="77777777" w:rsidR="00CB72DF" w:rsidRDefault="00B04F01">
      <w:pPr>
        <w:numPr>
          <w:ilvl w:val="0"/>
          <w:numId w:val="3"/>
        </w:numPr>
      </w:pPr>
      <w:r>
        <w:lastRenderedPageBreak/>
        <w:t xml:space="preserve">Find a polynomial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>
        <w:t xml:space="preserve"> of degree </w:t>
      </w:r>
      <m:oMath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4</m:t>
        </m:r>
      </m:oMath>
      <w:r>
        <w:t xml:space="preserve"> satisfying the following interpolation condition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=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4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b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4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b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,</m:t>
        </m:r>
      </m:oMath>
      <w:r>
        <w:t xml:space="preserve"> and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4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″</m:t>
            </m:r>
          </m:sup>
        </m:sSub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>.</w:t>
      </w:r>
    </w:p>
    <w:p w14:paraId="5F857635" w14:textId="77777777" w:rsidR="00CB72DF" w:rsidRDefault="00B04F01">
      <w:pPr>
        <w:numPr>
          <w:ilvl w:val="0"/>
          <w:numId w:val="3"/>
        </w:numPr>
      </w:pPr>
      <w:r>
        <w:t xml:space="preserve">Find the polynomial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</m:oMath>
      <w:r>
        <w:t xml:space="preserve"> of degree </w:t>
      </w:r>
      <m:oMath>
        <m:r>
          <w:rPr>
            <w:rFonts w:ascii="Cambria Math" w:hAnsi="Cambria Math"/>
          </w:rPr>
          <m:t>2</m:t>
        </m:r>
      </m:oMath>
      <w:r>
        <w:t xml:space="preserve"> solving the following continuous least square problem</w:t>
      </w:r>
    </w:p>
    <w:p w14:paraId="1E14AFC4" w14:textId="77777777" w:rsidR="00CB72DF" w:rsidRDefault="00000000">
      <w:pPr>
        <w:pStyle w:val="Compact"/>
      </w:pPr>
      <m:oMathPara>
        <m:oMathParaPr>
          <m:jc m:val="center"/>
        </m:oMathParaPr>
        <m:oMath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*</m:t>
                          </m:r>
                        </m:sup>
                      </m:sSub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(</m:t>
                      </m:r>
                      <m:r>
                        <w:rPr>
                          <w:rFonts w:ascii="Cambria Math" w:hAnsi="Cambria Math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min</m:t>
              </m:r>
            </m:e>
            <m:li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lim>
          </m:limLow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  <m:r>
            <w:rPr>
              <w:rFonts w:ascii="Cambria Math" w:hAnsi="Cambria Math"/>
            </w:rPr>
            <m:t> dx</m:t>
          </m:r>
        </m:oMath>
      </m:oMathPara>
    </w:p>
    <w:p w14:paraId="1AA7A3E2" w14:textId="77777777" w:rsidR="00CB72DF" w:rsidRDefault="00B04F01">
      <w:pPr>
        <w:numPr>
          <w:ilvl w:val="0"/>
          <w:numId w:val="3"/>
        </w:numPr>
      </w:pPr>
      <w:r>
        <w:t xml:space="preserve">Calculate the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Pade approximation to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</m:oMath>
      <w:r>
        <w:t>.</w:t>
      </w:r>
    </w:p>
    <w:p w14:paraId="2C46D8FD" w14:textId="77777777" w:rsidR="00CB72DF" w:rsidRDefault="00B04F01">
      <w:pPr>
        <w:pStyle w:val="Heading2"/>
      </w:pPr>
      <w:bookmarkStart w:id="4" w:name="part-iii"/>
      <w:bookmarkEnd w:id="3"/>
      <w:r>
        <w:t>Part III Numerical Linear Algebra</w:t>
      </w:r>
    </w:p>
    <w:p w14:paraId="34FF2B1E" w14:textId="77777777" w:rsidR="00CB72DF" w:rsidRDefault="00B04F01">
      <w:pPr>
        <w:pStyle w:val="FirstParagraph"/>
      </w:pPr>
      <w:r>
        <w:t>Please do one and only one problem from problems [7],[8], and [9].</w:t>
      </w:r>
    </w:p>
    <w:p w14:paraId="3C25E322" w14:textId="77777777" w:rsidR="00CB72DF" w:rsidRDefault="00B04F01">
      <w:pPr>
        <w:numPr>
          <w:ilvl w:val="0"/>
          <w:numId w:val="4"/>
        </w:numPr>
      </w:pPr>
      <w:r>
        <w:t>Compute the Choleski's decomposition of Hilbert matrix</w:t>
      </w:r>
    </w:p>
    <w:p w14:paraId="148762E6" w14:textId="77777777" w:rsidR="00CB72DF" w:rsidRDefault="00B04F01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H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/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/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/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/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/</m:t>
                    </m:r>
                    <m:r>
                      <w:rPr>
                        <w:rFonts w:ascii="Cambria Math" w:hAnsi="Cambria Math"/>
                      </w:rPr>
                      <m:t>4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/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/</m:t>
                    </m:r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/</m:t>
                    </m:r>
                    <m:r>
                      <w:rPr>
                        <w:rFonts w:ascii="Cambria Math" w:hAnsi="Cambria Math"/>
                      </w:rPr>
                      <m:t>5</m:t>
                    </m:r>
                  </m:e>
                </m:mr>
              </m:m>
            </m:e>
          </m:d>
        </m:oMath>
      </m:oMathPara>
    </w:p>
    <w:p w14:paraId="28E9D956" w14:textId="77777777" w:rsidR="00CB72DF" w:rsidRDefault="00B04F01">
      <w:pPr>
        <w:numPr>
          <w:ilvl w:val="0"/>
          <w:numId w:val="4"/>
        </w:numPr>
      </w:pPr>
      <w:r>
        <w:t>Given an SOR iteration:</w:t>
      </w:r>
    </w:p>
    <w:p w14:paraId="2E439288" w14:textId="77777777" w:rsidR="00CB72DF" w:rsidRDefault="00000000">
      <w:pPr>
        <w:pStyle w:val="Compac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(</m:t>
          </m:r>
          <m:r>
            <w:rPr>
              <w:rFonts w:ascii="Cambria Math" w:hAnsi="Cambria Math"/>
            </w:rPr>
            <m:t>D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ωL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ω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  <m:r>
                <w:rPr>
                  <w:rFonts w:ascii="Cambria Math" w:hAnsi="Cambria Math"/>
                </w:rPr>
                <m:t>D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ωU</m:t>
              </m:r>
            </m:e>
          </m:d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ω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D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ωL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m:rPr>
              <m:sty m:val="bi"/>
            </m:rPr>
            <w:rPr>
              <w:rFonts w:ascii="Cambria Math" w:hAnsi="Cambria Math"/>
            </w:rPr>
            <m:t>b</m:t>
          </m:r>
        </m:oMath>
      </m:oMathPara>
    </w:p>
    <w:p w14:paraId="71594086" w14:textId="77777777" w:rsidR="00CB72DF" w:rsidRDefault="00B04F01">
      <w:pPr>
        <w:numPr>
          <w:ilvl w:val="0"/>
          <w:numId w:val="1"/>
        </w:numPr>
      </w:pPr>
      <w:r>
        <w:t xml:space="preserve">of solving </w:t>
      </w:r>
      <m:oMath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</m:oMath>
      <w:r>
        <w:t xml:space="preserve"> with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L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U</m:t>
        </m:r>
      </m:oMath>
      <w:r>
        <w:t xml:space="preserve">, show that </w:t>
      </w:r>
      <m:oMath>
        <m:r>
          <w:rPr>
            <w:rFonts w:ascii="Cambria Math" w:hAnsi="Cambria Math"/>
          </w:rPr>
          <m:t>ω</m:t>
        </m:r>
      </m:oMath>
      <w:r>
        <w:t xml:space="preserve"> must be in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n order to ensure the convergence of that iteration.</w:t>
      </w:r>
    </w:p>
    <w:p w14:paraId="080D3BB6" w14:textId="77777777" w:rsidR="00CB72DF" w:rsidRDefault="00B04F01">
      <w:pPr>
        <w:numPr>
          <w:ilvl w:val="0"/>
          <w:numId w:val="4"/>
        </w:numPr>
      </w:pPr>
      <w:r>
        <w:t>Use Householder's transformation or Givens' rotation to reduce the following matrix to a tridiagonal matrix</w:t>
      </w:r>
    </w:p>
    <w:p w14:paraId="7EB85F4C" w14:textId="77777777" w:rsidR="00CB72DF" w:rsidRDefault="00B04F01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</m:mr>
              </m:m>
            </m:e>
          </m:d>
        </m:oMath>
      </m:oMathPara>
    </w:p>
    <w:p w14:paraId="022CF0EE" w14:textId="77777777" w:rsidR="00CB72DF" w:rsidRDefault="00B04F01">
      <w:pPr>
        <w:pStyle w:val="Heading2"/>
      </w:pPr>
      <w:bookmarkStart w:id="5" w:name="part-iv"/>
      <w:bookmarkEnd w:id="4"/>
      <w:r>
        <w:t>Part IV Numerical Solution of ODE's</w:t>
      </w:r>
    </w:p>
    <w:p w14:paraId="112399EE" w14:textId="77777777" w:rsidR="00CB72DF" w:rsidRDefault="00B04F01">
      <w:pPr>
        <w:pStyle w:val="FirstParagraph"/>
      </w:pPr>
      <w:r>
        <w:t>Please do one and only one problem from problems [10],[11], and [12].</w:t>
      </w:r>
    </w:p>
    <w:p w14:paraId="1DD4ED2C" w14:textId="77777777" w:rsidR="00CB72DF" w:rsidRDefault="00B04F01">
      <w:pPr>
        <w:numPr>
          <w:ilvl w:val="0"/>
          <w:numId w:val="5"/>
        </w:numPr>
      </w:pPr>
      <w:r>
        <w:t>The following is a 3-stage Runge-Kutta's method</w:t>
      </w:r>
    </w:p>
    <w:p w14:paraId="0C9B73D3" w14:textId="77777777" w:rsidR="00CB72DF" w:rsidRDefault="00000000">
      <w:pPr>
        <w:pStyle w:val="Compact"/>
      </w:pPr>
      <m:oMathPara>
        <m:oMathParaPr>
          <m:jc m:val="center"/>
        </m:oMathParaPr>
        <m:oMath>
          <m:eqArr>
            <m:eqArrPr>
              <m:ctrlPr>
                <w:rPr>
                  <w:rFonts w:ascii="Cambria Math" w:hAnsi="Cambria Math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&amp;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α</m:t>
              </m:r>
            </m:e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&amp;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h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&amp;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h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h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/</m:t>
              </m:r>
              <m: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/</m:t>
              </m:r>
              <m: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&amp;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h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3</m:t>
              </m:r>
              <m:r>
                <w:rPr>
                  <w:rFonts w:ascii="Cambria Math" w:hAnsi="Cambria Math"/>
                </w:rPr>
                <m:t>h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/</m:t>
              </m:r>
              <m:r>
                <w:rPr>
                  <w:rFonts w:ascii="Cambria Math" w:hAnsi="Cambria Math"/>
                </w:rPr>
                <m:t>4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3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/</m:t>
              </m:r>
              <m:r>
                <w:rPr>
                  <w:rFonts w:ascii="Cambria Math" w:hAnsi="Cambria Math"/>
                </w:rPr>
                <m:t>4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&amp;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9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3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4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</m:eqArr>
        </m:oMath>
      </m:oMathPara>
    </w:p>
    <w:p w14:paraId="42B71A07" w14:textId="77777777" w:rsidR="00CB72DF" w:rsidRDefault="00B04F01">
      <w:pPr>
        <w:numPr>
          <w:ilvl w:val="0"/>
          <w:numId w:val="1"/>
        </w:numPr>
      </w:pPr>
      <w:r>
        <w:t xml:space="preserve">Assuming that this method has local truncation error </w:t>
      </w:r>
      <m:oMath>
        <m:r>
          <w:rPr>
            <w:rFonts w:ascii="Cambria Math" w:hAnsi="Cambria Math"/>
          </w:rPr>
          <m:t>O</m:t>
        </m:r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h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</m:oMath>
      <w:r>
        <w:t>, show that this is a convergent method.</w:t>
      </w:r>
    </w:p>
    <w:p w14:paraId="056E571D" w14:textId="77777777" w:rsidR="00CB72DF" w:rsidRDefault="00B04F01">
      <w:pPr>
        <w:numPr>
          <w:ilvl w:val="0"/>
          <w:numId w:val="5"/>
        </w:numPr>
      </w:pPr>
      <w:r>
        <w:lastRenderedPageBreak/>
        <w:t xml:space="preserve">Use interpolation polynomial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ased o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m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 xml:space="preserve"> to approximate the integrand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)</m:t>
        </m:r>
      </m:oMath>
      <w:r>
        <w:t xml:space="preserve"> in the following</w:t>
      </w:r>
    </w:p>
    <w:p w14:paraId="75109B78" w14:textId="77777777" w:rsidR="00CB72DF" w:rsidRDefault="00B04F01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m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m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+</m:t>
          </m:r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m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m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)</m:t>
          </m:r>
          <m:r>
            <w:rPr>
              <w:rFonts w:ascii="Cambria Math" w:hAnsi="Cambria Math"/>
            </w:rPr>
            <m:t> dt</m:t>
          </m:r>
        </m:oMath>
      </m:oMathPara>
    </w:p>
    <w:p w14:paraId="192943AE" w14:textId="77777777" w:rsidR="00CB72DF" w:rsidRDefault="00B04F01">
      <w:pPr>
        <w:numPr>
          <w:ilvl w:val="0"/>
          <w:numId w:val="1"/>
        </w:numPr>
      </w:pPr>
      <w:r>
        <w:t xml:space="preserve">to derive a multistep method like Adam-Bashforth's method. In particular, find the method for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and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</m:oMath>
      <w:r>
        <w:t>.</w:t>
      </w:r>
    </w:p>
    <w:p w14:paraId="5F163211" w14:textId="77777777" w:rsidR="00CB72DF" w:rsidRDefault="00B04F01">
      <w:pPr>
        <w:numPr>
          <w:ilvl w:val="0"/>
          <w:numId w:val="5"/>
        </w:numPr>
      </w:pPr>
      <w:r>
        <w:t>Consider using a single step method</w:t>
      </w:r>
    </w:p>
    <w:p w14:paraId="718B976E" w14:textId="77777777" w:rsidR="00CB72DF" w:rsidRDefault="00000000">
      <w:pPr>
        <w:pStyle w:val="Compact"/>
      </w:pPr>
      <m:oMathPara>
        <m:oMathParaPr>
          <m:jc m:val="center"/>
        </m:oMathParaPr>
        <m:oMath>
          <m:eqArr>
            <m:eqArrPr>
              <m:ctrlPr>
                <w:rPr>
                  <w:rFonts w:ascii="Cambria Math" w:hAnsi="Cambria Math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&amp;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α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</m:e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&amp;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hϕ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h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  <m:r>
                <w:rPr>
                  <w:rFonts w:ascii="Cambria Math" w:hAnsi="Cambria Math"/>
                </w:rPr>
                <m:t>  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⋯,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e>
          </m:eqArr>
        </m:oMath>
      </m:oMathPara>
    </w:p>
    <w:p w14:paraId="133D4E53" w14:textId="77777777" w:rsidR="00CB72DF" w:rsidRDefault="00B04F01">
      <w:pPr>
        <w:numPr>
          <w:ilvl w:val="0"/>
          <w:numId w:val="1"/>
        </w:numPr>
      </w:pPr>
      <w:r>
        <w:t>to solve a system of differential equations</w:t>
      </w:r>
    </w:p>
    <w:p w14:paraId="31F28744" w14:textId="77777777" w:rsidR="00CB72DF" w:rsidRDefault="00000000">
      <w:pPr>
        <w:pStyle w:val="Compact"/>
      </w:pPr>
      <m:oMathPara>
        <m:oMathParaPr>
          <m:jc m:val="center"/>
        </m:oMathParaPr>
        <m:oMath>
          <m:eqArr>
            <m:eqArrPr>
              <m:ctrlPr>
                <w:rPr>
                  <w:rFonts w:ascii="Cambria Math" w:hAnsi="Cambria Math"/>
                </w:rPr>
              </m:ctrlPr>
            </m:eqArr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'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  <m:r>
                <w:rPr>
                  <w:rFonts w:ascii="Cambria Math" w:hAnsi="Cambria Math"/>
                </w:rPr>
                <m:t>&amp;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,</m:t>
              </m:r>
              <m:r>
                <w:rPr>
                  <w:rFonts w:ascii="Cambria Math" w:hAnsi="Cambria Math"/>
                </w:rPr>
                <m:t> 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</m:t>
              </m:r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</m:t>
              </m:r>
              <m:r>
                <w:rPr>
                  <w:rFonts w:ascii="Cambria Math" w:hAnsi="Cambria Math"/>
                </w:rPr>
                <m:t>b</m:t>
              </m:r>
            </m:e>
            <m:e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  <m:r>
                <w:rPr>
                  <w:rFonts w:ascii="Cambria Math" w:hAnsi="Cambria Math"/>
                </w:rPr>
                <m:t>&amp;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α</m:t>
              </m:r>
            </m:e>
          </m:eqArr>
        </m:oMath>
      </m:oMathPara>
    </w:p>
    <w:p w14:paraId="403C0FA0" w14:textId="77777777" w:rsidR="00CB72DF" w:rsidRDefault="00B04F01">
      <w:pPr>
        <w:numPr>
          <w:ilvl w:val="0"/>
          <w:numId w:val="1"/>
        </w:numPr>
      </w:pPr>
      <w:r>
        <w:t xml:space="preserve">with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m:rPr>
                <m:scr m:val="script"/>
              </m:rPr>
              <w:rPr>
                <w:rFonts w:ascii="Cambria Math" w:hAnsi="Cambria Math"/>
              </w:rPr>
              <m:t>l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m:rPr>
                <m:scr m:val="script"/>
              </m:rPr>
              <w:rPr>
                <w:rFonts w:ascii="Cambria Math" w:hAnsi="Cambria Math"/>
              </w:rPr>
              <m:t>l</m:t>
            </m:r>
          </m:sub>
        </m:sSub>
        <m:r>
          <m:rPr>
            <m:sty m:val="p"/>
          </m:rPr>
          <w:rPr>
            <w:rFonts w:ascii="Cambria Math" w:hAnsi="Cambria Math"/>
          </w:rPr>
          <m:t>)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m:rPr>
                <m:scr m:val="script"/>
              </m:rPr>
              <w:rPr>
                <w:rFonts w:ascii="Cambria Math" w:hAnsi="Cambria Math"/>
              </w:rPr>
              <m:t>l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m:rPr>
                <m:scr m:val="script"/>
              </m:rPr>
              <w:rPr>
                <w:rFonts w:ascii="Cambria Math" w:hAnsi="Cambria Math"/>
              </w:rPr>
              <m:t>l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</m:oMath>
      <w:r>
        <w:t xml:space="preserve"> and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m:rPr>
                <m:scr m:val="script"/>
              </m:rPr>
              <w:rPr>
                <w:rFonts w:ascii="Cambria Math" w:hAnsi="Cambria Math"/>
              </w:rPr>
              <m:t>l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>
        <w:t xml:space="preserve">. Suppose that </w:t>
      </w:r>
      <m:oMath>
        <m:r>
          <w:rPr>
            <w:rFonts w:ascii="Cambria Math" w:hAnsi="Cambria Math"/>
          </w:rPr>
          <m:t>ϕ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satisfies Lipschitz's condition, i.e.,</w:t>
      </w:r>
    </w:p>
    <w:p w14:paraId="5B303162" w14:textId="77777777" w:rsidR="00CB72DF" w:rsidRDefault="00B04F01"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∥</m:t>
          </m:r>
          <m:r>
            <w:rPr>
              <w:rFonts w:ascii="Cambria Math" w:hAnsi="Cambria Math"/>
            </w:rPr>
            <m:t>ϕ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h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ϕ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h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≤</m:t>
          </m:r>
          <m:r>
            <w:rPr>
              <w:rFonts w:ascii="Cambria Math" w:hAnsi="Cambria Math"/>
            </w:rPr>
            <m:t>L</m:t>
          </m:r>
          <m:r>
            <m:rPr>
              <m:sty m:val="p"/>
            </m:rPr>
            <w:rPr>
              <w:rFonts w:ascii="Cambria Math" w:hAnsi="Cambria Math"/>
            </w:rPr>
            <m:t>∥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y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14:paraId="62E368A5" w14:textId="77777777" w:rsidR="00CB72DF" w:rsidRDefault="00B04F01">
      <w:pPr>
        <w:numPr>
          <w:ilvl w:val="0"/>
          <w:numId w:val="1"/>
        </w:numPr>
      </w:pPr>
      <w:r>
        <w:t xml:space="preserve">and the local truncation err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h</m:t>
            </m:r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Y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-</m:t>
            </m:r>
            <m:r>
              <w:rPr>
                <w:rFonts w:ascii="Cambria Math" w:hAnsi="Cambria Math"/>
              </w:rPr>
              <m:t>Y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ϕ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),</m:t>
        </m:r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O</m:t>
        </m:r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h</m:t>
            </m:r>
          </m:e>
          <m:sup>
            <m:r>
              <w:rPr>
                <w:rFonts w:ascii="Cambria Math" w:hAnsi="Cambria Math"/>
              </w:rPr>
              <m:t>m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for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, i.e., </w:t>
      </w:r>
      <m:oMath>
        <m:r>
          <m:rPr>
            <m:sty m:val="p"/>
          </m:rPr>
          <w:rPr>
            <w:rFonts w:ascii="Cambria Math" w:hAnsi="Cambria Math"/>
          </w:rPr>
          <m:t>∥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)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C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h</m:t>
            </m:r>
          </m:e>
          <m:sup>
            <m:r>
              <w:rPr>
                <w:rFonts w:ascii="Cambria Math" w:hAnsi="Cambria Math"/>
              </w:rPr>
              <m:t>m</m:t>
            </m:r>
          </m:sup>
        </m:sSup>
      </m:oMath>
      <w:r>
        <w:t>. Show that</w:t>
      </w:r>
    </w:p>
    <w:p w14:paraId="49327F4C" w14:textId="77777777" w:rsidR="00CB72DF" w:rsidRDefault="00000000">
      <w:pPr>
        <w:pStyle w:val="BodyText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max</m:t>
              </m:r>
            </m:e>
            <m:lim>
              <m:r>
                <w:rPr>
                  <w:rFonts w:ascii="Cambria Math" w:hAnsi="Cambria Math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</m:t>
              </m:r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</m:t>
              </m:r>
              <m:r>
                <w:rPr>
                  <w:rFonts w:ascii="Cambria Math" w:hAnsi="Cambria Math"/>
                </w:rPr>
                <m:t>n</m:t>
              </m:r>
            </m:lim>
          </m:limLow>
          <m:r>
            <m:rPr>
              <m:sty m:val="p"/>
            </m:rPr>
            <w:rPr>
              <w:rFonts w:ascii="Cambria Math" w:hAnsi="Cambria Math"/>
            </w:rPr>
            <m:t>∥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O​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p>
                  <m:r>
                    <w:rPr>
                      <w:rFonts w:ascii="Cambria Math" w:hAnsi="Cambria Math"/>
                    </w:rPr>
                    <m:t>m</m:t>
                  </m:r>
                </m:sup>
              </m:s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L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(</m:t>
                      </m:r>
                      <m:r>
                        <w:rPr>
                          <w:rFonts w:ascii="Cambria Math" w:hAnsi="Cambria Math"/>
                        </w:rPr>
                        <m:t>b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a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L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  <w:bookmarkEnd w:id="0"/>
      <w:bookmarkEnd w:id="5"/>
    </w:p>
    <w:sectPr w:rsidR="00CB72DF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3D2230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ECF6315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 w16cid:durableId="511188807">
    <w:abstractNumId w:val="0"/>
  </w:num>
  <w:num w:numId="2" w16cid:durableId="31865430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9006497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53191820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59589568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7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B72DF"/>
    <w:rsid w:val="005447AD"/>
    <w:rsid w:val="00664B1B"/>
    <w:rsid w:val="00716A67"/>
    <w:rsid w:val="00B04F01"/>
    <w:rsid w:val="00CB72DF"/>
    <w:rsid w:val="00EA37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2D79E3"/>
  <w15:docId w15:val="{41976985-6EA6-4F96-915C-BDB8BF7CFF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18</Words>
  <Characters>3353</Characters>
  <Application>Microsoft Office Word</Application>
  <DocSecurity>0</DocSecurity>
  <Lines>65</Lines>
  <Paragraphs>42</Paragraphs>
  <ScaleCrop>false</ScaleCrop>
  <Company/>
  <LinksUpToDate>false</LinksUpToDate>
  <CharactersWithSpaces>3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.A. Comprehensive Examination: Numerical Analysis (Spring 1994)</dc:title>
  <dc:creator>Paul Pollack</dc:creator>
  <cp:keywords/>
  <cp:lastModifiedBy>Paul Pollack</cp:lastModifiedBy>
  <cp:revision>3</cp:revision>
  <dcterms:created xsi:type="dcterms:W3CDTF">2026-03-28T16:36:00Z</dcterms:created>
  <dcterms:modified xsi:type="dcterms:W3CDTF">2026-03-28T16:38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